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A2B92" w14:textId="2F3A83EE" w:rsidR="00373E9C" w:rsidRPr="003E2692" w:rsidRDefault="00373E9C" w:rsidP="00373E9C">
      <w:pPr>
        <w:pStyle w:val="a3"/>
        <w:numPr>
          <w:ilvl w:val="0"/>
          <w:numId w:val="1"/>
        </w:numPr>
        <w:ind w:firstLineChars="0"/>
        <w:rPr>
          <w:sz w:val="24"/>
          <w:szCs w:val="24"/>
        </w:rPr>
      </w:pPr>
      <w:r w:rsidRPr="003E2692">
        <w:rPr>
          <w:rFonts w:hint="eastAsia"/>
          <w:sz w:val="24"/>
          <w:szCs w:val="24"/>
        </w:rPr>
        <w:t>张三</w:t>
      </w:r>
    </w:p>
    <w:p w14:paraId="72E4100F" w14:textId="069B6956" w:rsidR="00373E9C" w:rsidRPr="003E2692" w:rsidRDefault="00373E9C" w:rsidP="00373E9C">
      <w:pPr>
        <w:rPr>
          <w:sz w:val="24"/>
          <w:szCs w:val="24"/>
        </w:rPr>
      </w:pPr>
      <w:r w:rsidRPr="003E2692">
        <w:rPr>
          <w:rFonts w:hint="eastAsia"/>
          <w:sz w:val="24"/>
          <w:szCs w:val="24"/>
        </w:rPr>
        <w:t>退费原因：</w:t>
      </w:r>
    </w:p>
    <w:p w14:paraId="1324B068" w14:textId="68C6542F" w:rsidR="00373E9C" w:rsidRPr="003E2692" w:rsidRDefault="00373E9C" w:rsidP="00373E9C">
      <w:pPr>
        <w:rPr>
          <w:sz w:val="24"/>
          <w:szCs w:val="24"/>
        </w:rPr>
      </w:pPr>
      <w:r w:rsidRPr="003E2692">
        <w:rPr>
          <w:rFonts w:hint="eastAsia"/>
          <w:sz w:val="24"/>
          <w:szCs w:val="24"/>
        </w:rPr>
        <w:t>退费时间：</w:t>
      </w:r>
    </w:p>
    <w:p w14:paraId="1B9887A3" w14:textId="4F21F04E" w:rsidR="00373E9C" w:rsidRPr="003E2692" w:rsidRDefault="00373E9C" w:rsidP="00373E9C">
      <w:pPr>
        <w:rPr>
          <w:sz w:val="24"/>
          <w:szCs w:val="24"/>
        </w:rPr>
      </w:pPr>
      <w:r w:rsidRPr="003E2692">
        <w:rPr>
          <w:rFonts w:hint="eastAsia"/>
          <w:sz w:val="24"/>
          <w:szCs w:val="24"/>
        </w:rPr>
        <w:t>支撑材料：</w:t>
      </w:r>
      <w:r w:rsidR="003E5055" w:rsidRPr="003E2692">
        <w:rPr>
          <w:rFonts w:hint="eastAsia"/>
          <w:sz w:val="24"/>
          <w:szCs w:val="24"/>
        </w:rPr>
        <w:t>（邮件、微信截图等，下同）</w:t>
      </w:r>
    </w:p>
    <w:p w14:paraId="4845DB3F" w14:textId="502595D2" w:rsidR="003E5055" w:rsidRPr="003E2692" w:rsidRDefault="001501F6" w:rsidP="00373E9C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联系电话：</w:t>
      </w:r>
    </w:p>
    <w:p w14:paraId="0359D506" w14:textId="77777777" w:rsidR="00373E9C" w:rsidRPr="003E2692" w:rsidRDefault="00373E9C" w:rsidP="00373E9C">
      <w:pPr>
        <w:rPr>
          <w:sz w:val="24"/>
          <w:szCs w:val="24"/>
        </w:rPr>
      </w:pPr>
    </w:p>
    <w:p w14:paraId="51165793" w14:textId="456AD12C" w:rsidR="00373E9C" w:rsidRPr="003E2692" w:rsidRDefault="00373E9C" w:rsidP="00373E9C">
      <w:pPr>
        <w:pStyle w:val="a3"/>
        <w:numPr>
          <w:ilvl w:val="0"/>
          <w:numId w:val="1"/>
        </w:numPr>
        <w:ind w:firstLineChars="0"/>
        <w:rPr>
          <w:sz w:val="24"/>
          <w:szCs w:val="24"/>
        </w:rPr>
      </w:pPr>
      <w:r w:rsidRPr="003E2692">
        <w:rPr>
          <w:rFonts w:hint="eastAsia"/>
          <w:sz w:val="24"/>
          <w:szCs w:val="24"/>
        </w:rPr>
        <w:t>李四</w:t>
      </w:r>
    </w:p>
    <w:p w14:paraId="7B61506C" w14:textId="77777777" w:rsidR="00373E9C" w:rsidRPr="003E2692" w:rsidRDefault="00373E9C" w:rsidP="00373E9C">
      <w:pPr>
        <w:rPr>
          <w:sz w:val="24"/>
          <w:szCs w:val="24"/>
        </w:rPr>
      </w:pPr>
      <w:r w:rsidRPr="003E2692">
        <w:rPr>
          <w:rFonts w:hint="eastAsia"/>
          <w:sz w:val="24"/>
          <w:szCs w:val="24"/>
        </w:rPr>
        <w:t>退费原因：</w:t>
      </w:r>
    </w:p>
    <w:p w14:paraId="5F57353F" w14:textId="77777777" w:rsidR="00373E9C" w:rsidRPr="003E2692" w:rsidRDefault="00373E9C" w:rsidP="00373E9C">
      <w:pPr>
        <w:rPr>
          <w:sz w:val="24"/>
          <w:szCs w:val="24"/>
        </w:rPr>
      </w:pPr>
      <w:r w:rsidRPr="003E2692">
        <w:rPr>
          <w:rFonts w:hint="eastAsia"/>
          <w:sz w:val="24"/>
          <w:szCs w:val="24"/>
        </w:rPr>
        <w:t>退费时间：</w:t>
      </w:r>
    </w:p>
    <w:p w14:paraId="2DE76199" w14:textId="2FA28F06" w:rsidR="00373E9C" w:rsidRPr="003E2692" w:rsidRDefault="00373E9C" w:rsidP="00373E9C">
      <w:pPr>
        <w:rPr>
          <w:sz w:val="24"/>
          <w:szCs w:val="24"/>
        </w:rPr>
      </w:pPr>
      <w:r w:rsidRPr="003E2692">
        <w:rPr>
          <w:rFonts w:hint="eastAsia"/>
          <w:sz w:val="24"/>
          <w:szCs w:val="24"/>
        </w:rPr>
        <w:t>支撑材料：</w:t>
      </w:r>
    </w:p>
    <w:p w14:paraId="687B2C65" w14:textId="77777777" w:rsidR="001501F6" w:rsidRPr="003E2692" w:rsidRDefault="001501F6" w:rsidP="001501F6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联系电话：</w:t>
      </w:r>
    </w:p>
    <w:p w14:paraId="07AD25ED" w14:textId="77777777" w:rsidR="00373E9C" w:rsidRPr="003E2692" w:rsidRDefault="00373E9C" w:rsidP="00373E9C">
      <w:pPr>
        <w:rPr>
          <w:sz w:val="24"/>
          <w:szCs w:val="24"/>
        </w:rPr>
      </w:pPr>
    </w:p>
    <w:p w14:paraId="345070ED" w14:textId="0A55AA8E" w:rsidR="00373E9C" w:rsidRPr="003E2692" w:rsidRDefault="00373E9C" w:rsidP="00373E9C">
      <w:pPr>
        <w:pStyle w:val="a3"/>
        <w:numPr>
          <w:ilvl w:val="0"/>
          <w:numId w:val="1"/>
        </w:numPr>
        <w:ind w:firstLineChars="0"/>
        <w:rPr>
          <w:sz w:val="24"/>
          <w:szCs w:val="24"/>
        </w:rPr>
      </w:pPr>
      <w:r w:rsidRPr="003E2692">
        <w:rPr>
          <w:rFonts w:hint="eastAsia"/>
          <w:sz w:val="24"/>
          <w:szCs w:val="24"/>
        </w:rPr>
        <w:t>王五</w:t>
      </w:r>
    </w:p>
    <w:p w14:paraId="6DC8A74C" w14:textId="77777777" w:rsidR="00373E9C" w:rsidRPr="003E2692" w:rsidRDefault="00373E9C" w:rsidP="00373E9C">
      <w:pPr>
        <w:rPr>
          <w:sz w:val="24"/>
          <w:szCs w:val="24"/>
        </w:rPr>
      </w:pPr>
      <w:r w:rsidRPr="003E2692">
        <w:rPr>
          <w:rFonts w:hint="eastAsia"/>
          <w:sz w:val="24"/>
          <w:szCs w:val="24"/>
        </w:rPr>
        <w:t>退费原因：</w:t>
      </w:r>
    </w:p>
    <w:p w14:paraId="45C70838" w14:textId="77777777" w:rsidR="00373E9C" w:rsidRPr="003E2692" w:rsidRDefault="00373E9C" w:rsidP="00373E9C">
      <w:pPr>
        <w:rPr>
          <w:sz w:val="24"/>
          <w:szCs w:val="24"/>
        </w:rPr>
      </w:pPr>
      <w:r w:rsidRPr="003E2692">
        <w:rPr>
          <w:rFonts w:hint="eastAsia"/>
          <w:sz w:val="24"/>
          <w:szCs w:val="24"/>
        </w:rPr>
        <w:t>退费时间：</w:t>
      </w:r>
    </w:p>
    <w:p w14:paraId="137CC71B" w14:textId="6FB56A59" w:rsidR="00373E9C" w:rsidRPr="003E2692" w:rsidRDefault="00373E9C" w:rsidP="00373E9C">
      <w:pPr>
        <w:rPr>
          <w:sz w:val="24"/>
          <w:szCs w:val="24"/>
        </w:rPr>
      </w:pPr>
      <w:r w:rsidRPr="003E2692">
        <w:rPr>
          <w:rFonts w:hint="eastAsia"/>
          <w:sz w:val="24"/>
          <w:szCs w:val="24"/>
        </w:rPr>
        <w:t>支撑材料：</w:t>
      </w:r>
    </w:p>
    <w:p w14:paraId="220BD78F" w14:textId="77777777" w:rsidR="001501F6" w:rsidRPr="003E2692" w:rsidRDefault="001501F6" w:rsidP="001501F6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联系电话：</w:t>
      </w:r>
    </w:p>
    <w:p w14:paraId="1DBDD889" w14:textId="1728D185" w:rsidR="003E2692" w:rsidRPr="003E2692" w:rsidRDefault="003E2692" w:rsidP="00373E9C">
      <w:pPr>
        <w:rPr>
          <w:sz w:val="24"/>
          <w:szCs w:val="24"/>
        </w:rPr>
      </w:pPr>
    </w:p>
    <w:p w14:paraId="13FA9550" w14:textId="7B5D85BF" w:rsidR="003E2692" w:rsidRPr="003E2692" w:rsidRDefault="003E2692" w:rsidP="00373E9C">
      <w:pPr>
        <w:rPr>
          <w:sz w:val="24"/>
          <w:szCs w:val="24"/>
        </w:rPr>
      </w:pPr>
      <w:r w:rsidRPr="003E2692">
        <w:rPr>
          <w:rFonts w:hint="eastAsia"/>
          <w:sz w:val="24"/>
          <w:szCs w:val="24"/>
        </w:rPr>
        <w:t>…………</w:t>
      </w:r>
    </w:p>
    <w:sectPr w:rsidR="003E2692" w:rsidRPr="003E26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1ACD4" w14:textId="77777777" w:rsidR="0076269A" w:rsidRDefault="0076269A" w:rsidP="003E2692">
      <w:r>
        <w:separator/>
      </w:r>
    </w:p>
  </w:endnote>
  <w:endnote w:type="continuationSeparator" w:id="0">
    <w:p w14:paraId="7F8D196C" w14:textId="77777777" w:rsidR="0076269A" w:rsidRDefault="0076269A" w:rsidP="003E26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50CC0" w14:textId="77777777" w:rsidR="0076269A" w:rsidRDefault="0076269A" w:rsidP="003E2692">
      <w:r>
        <w:separator/>
      </w:r>
    </w:p>
  </w:footnote>
  <w:footnote w:type="continuationSeparator" w:id="0">
    <w:p w14:paraId="65737F37" w14:textId="77777777" w:rsidR="0076269A" w:rsidRDefault="0076269A" w:rsidP="003E26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B918C1"/>
    <w:multiLevelType w:val="hybridMultilevel"/>
    <w:tmpl w:val="8B189FEA"/>
    <w:lvl w:ilvl="0" w:tplc="EEEA09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484207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M7Y0NDI2tLQwN7RU0lEKTi0uzszPAykwrAUAl+WegiwAAAA="/>
  </w:docVars>
  <w:rsids>
    <w:rsidRoot w:val="00373E9C"/>
    <w:rsid w:val="001501F6"/>
    <w:rsid w:val="00373E9C"/>
    <w:rsid w:val="003E2692"/>
    <w:rsid w:val="003E5055"/>
    <w:rsid w:val="0076269A"/>
    <w:rsid w:val="00A362D3"/>
    <w:rsid w:val="00F41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5848C6"/>
  <w15:chartTrackingRefBased/>
  <w15:docId w15:val="{A46D5C2F-D102-4C2C-A679-411FD4A44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501F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73E9C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3E26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E2692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E26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E269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pei</dc:creator>
  <cp:keywords/>
  <dc:description/>
  <cp:lastModifiedBy>Gu Amy</cp:lastModifiedBy>
  <cp:revision>4</cp:revision>
  <dcterms:created xsi:type="dcterms:W3CDTF">2022-08-10T02:15:00Z</dcterms:created>
  <dcterms:modified xsi:type="dcterms:W3CDTF">2022-11-10T14:25:00Z</dcterms:modified>
</cp:coreProperties>
</file>